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90850</wp:posOffset>
                </wp:positionH>
                <wp:positionV relativeFrom="paragraph">
                  <wp:posOffset>-256540</wp:posOffset>
                </wp:positionV>
                <wp:extent cx="4219575" cy="8382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E70DC5" w:rsidRPr="00A0716F" w:rsidRDefault="00E70DC5" w:rsidP="00E70DC5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2</w:t>
                                  </w:r>
                                  <w:r w:rsidR="00060525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-202</w:t>
                                  </w:r>
                                  <w:r w:rsidR="00060525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E70DC5" w:rsidRPr="00A0716F" w:rsidRDefault="00E70DC5" w:rsidP="00E70DC5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>: BA, Communication</w:t>
                                  </w:r>
                                </w:p>
                                <w:p w:rsidR="00E70DC5" w:rsidRDefault="00E70DC5" w:rsidP="00E70DC5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Concentration: Corporate Communication </w:t>
                                  </w:r>
                                </w:p>
                                <w:p w:rsidR="00E14260" w:rsidRDefault="00E70DC5" w:rsidP="00E70DC5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Track: Public Relations </w:t>
                                  </w: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987695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95002D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987695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95002D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-20.2pt;width:332.2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Mw4IQ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E70DC5" w:rsidRPr="00A0716F" w:rsidRDefault="00E70DC5" w:rsidP="00E70DC5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2</w:t>
                            </w:r>
                            <w:r w:rsidR="00060525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>
                              <w:rPr>
                                <w:b/>
                                <w:sz w:val="24"/>
                              </w:rPr>
                              <w:t>-202</w:t>
                            </w:r>
                            <w:r w:rsidR="00060525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E70DC5" w:rsidRPr="00A0716F" w:rsidRDefault="00E70DC5" w:rsidP="00E70DC5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>: BA, Communication</w:t>
                            </w:r>
                          </w:p>
                          <w:p w:rsidR="00E70DC5" w:rsidRDefault="00E70DC5" w:rsidP="00E70DC5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Concentration: Corporate Communication </w:t>
                            </w:r>
                          </w:p>
                          <w:p w:rsidR="00E14260" w:rsidRDefault="00E70DC5" w:rsidP="00E70DC5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Track: Public Relations </w:t>
                            </w: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987695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5002D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987695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5002D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92"/>
        <w:gridCol w:w="2880"/>
        <w:gridCol w:w="1715"/>
      </w:tblGrid>
      <w:tr w:rsidR="00BD787A" w:rsidTr="00060525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880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1715" w:type="dxa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E70DC5" w:rsidTr="00060525">
        <w:tc>
          <w:tcPr>
            <w:tcW w:w="4050" w:type="dxa"/>
          </w:tcPr>
          <w:p w:rsidR="00E70DC5" w:rsidRPr="00E67D37" w:rsidRDefault="00E70DC5" w:rsidP="00E70DC5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E70DC5" w:rsidRPr="00E67D37" w:rsidRDefault="00E70DC5" w:rsidP="00E70DC5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E70DC5" w:rsidRPr="00E67D37" w:rsidRDefault="00E70DC5" w:rsidP="00E70DC5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E70DC5" w:rsidRPr="00E67D37" w:rsidRDefault="00E70DC5" w:rsidP="00E70DC5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E70DC5" w:rsidRPr="00E67D37" w:rsidRDefault="003851CD" w:rsidP="00E70DC5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880" w:type="dxa"/>
            <w:vAlign w:val="center"/>
          </w:tcPr>
          <w:p w:rsidR="00E70DC5" w:rsidRPr="00E67D37" w:rsidRDefault="00E70DC5" w:rsidP="00E70DC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715" w:type="dxa"/>
            <w:vAlign w:val="center"/>
          </w:tcPr>
          <w:p w:rsidR="00E70DC5" w:rsidRPr="00E67D37" w:rsidRDefault="00E70DC5" w:rsidP="00E70DC5">
            <w:pPr>
              <w:pStyle w:val="NoSpacing"/>
              <w:rPr>
                <w:sz w:val="16"/>
                <w:szCs w:val="16"/>
              </w:rPr>
            </w:pPr>
          </w:p>
        </w:tc>
      </w:tr>
      <w:tr w:rsidR="003851CD" w:rsidTr="00060525">
        <w:tc>
          <w:tcPr>
            <w:tcW w:w="4050" w:type="dxa"/>
          </w:tcPr>
          <w:p w:rsidR="003851CD" w:rsidRPr="00E67D37" w:rsidRDefault="003851CD" w:rsidP="003851CD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3851CD" w:rsidRPr="00E67D37" w:rsidRDefault="00D8771F" w:rsidP="003851CD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851CD" w:rsidRPr="00E67D37" w:rsidRDefault="003851CD" w:rsidP="003851CD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851CD" w:rsidRPr="00E67D37" w:rsidRDefault="003851CD" w:rsidP="003851CD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3851CD" w:rsidRPr="00E67D37" w:rsidRDefault="003851CD" w:rsidP="003851CD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880" w:type="dxa"/>
            <w:vAlign w:val="center"/>
          </w:tcPr>
          <w:p w:rsidR="003851CD" w:rsidRPr="00E67D37" w:rsidRDefault="003851CD" w:rsidP="003851C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:rsidR="003851CD" w:rsidRPr="00E67D37" w:rsidRDefault="003851CD" w:rsidP="003851CD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190E8D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80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E67D37" w:rsidRDefault="00AF742B" w:rsidP="00AF742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80" w:type="dxa"/>
            <w:vAlign w:val="center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E67D37" w:rsidRDefault="00AF742B" w:rsidP="00AF742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: ROAR 1199 recommended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Default="00AF742B" w:rsidP="00AF742B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880" w:type="dxa"/>
          </w:tcPr>
          <w:p w:rsidR="00AF742B" w:rsidRPr="00700B07" w:rsidRDefault="00AF742B" w:rsidP="00AF742B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880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  <w:r w:rsidRPr="00060525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715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880" w:type="dxa"/>
          </w:tcPr>
          <w:p w:rsidR="00AF742B" w:rsidRPr="00060525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rPr>
          <w:trHeight w:val="110"/>
        </w:trPr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45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80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41 Intro to Public Relations</w:t>
            </w:r>
          </w:p>
        </w:tc>
        <w:tc>
          <w:tcPr>
            <w:tcW w:w="45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80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194BA6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194BA6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AF742B" w:rsidTr="00060525">
        <w:tc>
          <w:tcPr>
            <w:tcW w:w="4050" w:type="dxa"/>
          </w:tcPr>
          <w:p w:rsidR="00AF742B" w:rsidRPr="00292C65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880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292C65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880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292C65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80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292C65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80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292C65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Pr="00292C65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292C65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D42DE8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292C65" w:rsidRDefault="00AF742B" w:rsidP="00AF742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AF742B" w:rsidTr="00060525">
        <w:tc>
          <w:tcPr>
            <w:tcW w:w="4050" w:type="dxa"/>
            <w:shd w:val="clear" w:color="auto" w:fill="FFFFFF" w:themeFill="background1"/>
            <w:vAlign w:val="bottom"/>
          </w:tcPr>
          <w:p w:rsidR="00AF742B" w:rsidRPr="00BA2629" w:rsidRDefault="00AF742B" w:rsidP="00AF742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 5</w:t>
            </w:r>
          </w:p>
        </w:tc>
        <w:tc>
          <w:tcPr>
            <w:tcW w:w="45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88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</w:tcPr>
          <w:p w:rsidR="00AF742B" w:rsidRPr="00194BA6" w:rsidRDefault="00AF742B" w:rsidP="00AF742B">
            <w:pPr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FFFFF" w:themeFill="background1"/>
            <w:vAlign w:val="bottom"/>
          </w:tcPr>
          <w:p w:rsidR="00AF742B" w:rsidRPr="00BA2629" w:rsidRDefault="00AF742B" w:rsidP="00AF742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3307 Social and Interactive Media Campaigns  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8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vAlign w:val="bottom"/>
          </w:tcPr>
          <w:p w:rsidR="00AF742B" w:rsidRPr="00BA2629" w:rsidRDefault="00AF742B" w:rsidP="00AF742B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3308 Groups and Communication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vAlign w:val="bottom"/>
          </w:tcPr>
          <w:p w:rsidR="00AF742B" w:rsidRPr="00BA2629" w:rsidRDefault="00AF742B" w:rsidP="00AF742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46 Public Relations Writing</w:t>
            </w:r>
          </w:p>
        </w:tc>
        <w:tc>
          <w:tcPr>
            <w:tcW w:w="45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and CMP 2241</w:t>
            </w:r>
          </w:p>
        </w:tc>
        <w:tc>
          <w:tcPr>
            <w:tcW w:w="1715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  <w:vAlign w:val="bottom"/>
          </w:tcPr>
          <w:p w:rsidR="00AF742B" w:rsidRPr="00BA2629" w:rsidRDefault="00AF742B" w:rsidP="00AF742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Pr="00BA2629" w:rsidRDefault="00AF742B" w:rsidP="00AF742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AF742B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AF742B" w:rsidTr="00060525">
        <w:tc>
          <w:tcPr>
            <w:tcW w:w="4050" w:type="dxa"/>
          </w:tcPr>
          <w:p w:rsidR="00AF742B" w:rsidRPr="00BA2629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880" w:type="dxa"/>
            <w:shd w:val="clear" w:color="auto" w:fill="FFFFFF" w:themeFill="background1"/>
          </w:tcPr>
          <w:p w:rsidR="00AF742B" w:rsidRPr="00473C19" w:rsidRDefault="00AF742B" w:rsidP="00AF742B">
            <w:pPr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</w:tcPr>
          <w:p w:rsidR="00AF742B" w:rsidRPr="00473C19" w:rsidRDefault="00AF742B" w:rsidP="00AF742B">
            <w:pPr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A2629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/8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880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A2629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80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A2629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One: CMP 4437 OR CMP 4440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S</w:t>
            </w:r>
          </w:p>
        </w:tc>
        <w:tc>
          <w:tcPr>
            <w:tcW w:w="2880" w:type="dxa"/>
          </w:tcPr>
          <w:p w:rsidR="00AF742B" w:rsidRPr="003851CD" w:rsidRDefault="00AF742B" w:rsidP="00AF742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for CMP 4437</w:t>
            </w:r>
          </w:p>
        </w:tc>
        <w:tc>
          <w:tcPr>
            <w:tcW w:w="1715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A2629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Pr="00BA2629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AF742B" w:rsidTr="00060525">
        <w:tc>
          <w:tcPr>
            <w:tcW w:w="4050" w:type="dxa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AF742B" w:rsidRPr="00BA2629" w:rsidRDefault="00AF742B" w:rsidP="00AF742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AF742B" w:rsidRPr="00473C19" w:rsidRDefault="00AF742B" w:rsidP="00AF742B">
            <w:pPr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</w:tcPr>
          <w:p w:rsidR="00AF742B" w:rsidRPr="00473C19" w:rsidRDefault="00AF742B" w:rsidP="00AF742B">
            <w:pPr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686401">
        <w:trPr>
          <w:trHeight w:val="14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AF742B" w:rsidRPr="00C04A5A" w:rsidRDefault="00AF742B" w:rsidP="00AF742B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AF742B" w:rsidTr="00060525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46 Public Relations Campaigns</w:t>
            </w:r>
          </w:p>
        </w:tc>
        <w:tc>
          <w:tcPr>
            <w:tcW w:w="45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8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46</w:t>
            </w:r>
          </w:p>
        </w:tc>
        <w:tc>
          <w:tcPr>
            <w:tcW w:w="1715" w:type="dxa"/>
            <w:shd w:val="clear" w:color="auto" w:fill="FFFFFF" w:themeFill="background1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FFFFF" w:themeFill="background1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</w:tcPr>
          <w:p w:rsidR="00AF742B" w:rsidRPr="00473C19" w:rsidRDefault="00AF742B" w:rsidP="00AF742B">
            <w:pPr>
              <w:rPr>
                <w:sz w:val="14"/>
                <w:szCs w:val="14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71323" w:rsidRDefault="00AF742B" w:rsidP="00AF742B">
            <w:pPr>
              <w:pStyle w:val="NoSpacing"/>
              <w:rPr>
                <w:sz w:val="12"/>
                <w:szCs w:val="12"/>
              </w:rPr>
            </w:pPr>
          </w:p>
        </w:tc>
      </w:tr>
      <w:tr w:rsidR="00AF742B" w:rsidTr="00060525">
        <w:tc>
          <w:tcPr>
            <w:tcW w:w="4050" w:type="dxa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</w:tcPr>
          <w:p w:rsidR="00AF742B" w:rsidRPr="00E67D37" w:rsidRDefault="00AF742B" w:rsidP="00AF742B">
            <w:pPr>
              <w:pStyle w:val="NoSpacing"/>
              <w:rPr>
                <w:sz w:val="16"/>
                <w:szCs w:val="16"/>
              </w:rPr>
            </w:pPr>
          </w:p>
        </w:tc>
      </w:tr>
      <w:tr w:rsidR="00AF742B" w:rsidTr="00060525">
        <w:tc>
          <w:tcPr>
            <w:tcW w:w="4050" w:type="dxa"/>
            <w:shd w:val="clear" w:color="auto" w:fill="F2F2F2" w:themeFill="background1" w:themeFillShade="F2"/>
          </w:tcPr>
          <w:p w:rsidR="00AF742B" w:rsidRPr="00B67A57" w:rsidRDefault="00AF742B" w:rsidP="00AF742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AF742B" w:rsidRPr="00E67D37" w:rsidRDefault="00AF742B" w:rsidP="00AF742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</w:tcPr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</w:p>
        </w:tc>
      </w:tr>
      <w:tr w:rsidR="00AF742B" w:rsidTr="00B00D09">
        <w:trPr>
          <w:trHeight w:val="275"/>
        </w:trPr>
        <w:tc>
          <w:tcPr>
            <w:tcW w:w="11070" w:type="dxa"/>
            <w:gridSpan w:val="8"/>
          </w:tcPr>
          <w:p w:rsidR="00AF742B" w:rsidRPr="00943870" w:rsidRDefault="00AF742B" w:rsidP="00AF742B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AF742B" w:rsidRDefault="00AF742B" w:rsidP="00AF742B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AF742B" w:rsidRPr="00C04A5A" w:rsidRDefault="00AF742B" w:rsidP="00AF742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see pg.2) </w:t>
                      </w:r>
                      <w:proofErr w:type="gramStart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are based</w:t>
                      </w:r>
                      <w:proofErr w:type="gramEnd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C05808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05808" w:rsidRPr="00B60C98" w:rsidRDefault="00C05808" w:rsidP="00C05808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>BA, Communication, Corporate Communication, Public Relations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E70DC5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E70DC5" w:rsidRPr="00B60C98" w:rsidRDefault="0095002D" w:rsidP="0095002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060525">
              <w:rPr>
                <w:b/>
                <w:sz w:val="24"/>
                <w:szCs w:val="24"/>
              </w:rPr>
              <w:t>2</w:t>
            </w:r>
            <w:r w:rsidR="00E70DC5">
              <w:rPr>
                <w:b/>
                <w:sz w:val="24"/>
                <w:szCs w:val="24"/>
              </w:rPr>
              <w:t>-202</w:t>
            </w:r>
            <w:r w:rsidR="00060525">
              <w:rPr>
                <w:b/>
                <w:sz w:val="24"/>
                <w:szCs w:val="24"/>
              </w:rPr>
              <w:t>3</w:t>
            </w:r>
            <w:r w:rsidR="00E70DC5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E70DC5" w:rsidRPr="00B60C98" w:rsidRDefault="00E70DC5" w:rsidP="00E70DC5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E70DC5" w:rsidRPr="00B60C98" w:rsidRDefault="00E70DC5" w:rsidP="00E70DC5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E70DC5" w:rsidRPr="00B60C98" w:rsidRDefault="00E70DC5" w:rsidP="00E70DC5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E70DC5" w:rsidRPr="00B60C98" w:rsidRDefault="00E70DC5" w:rsidP="00E70DC5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E70DC5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E70DC5" w:rsidRPr="00B60C98" w:rsidRDefault="00E70DC5" w:rsidP="00E70DC5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E70DC5" w:rsidRPr="00B60C98" w:rsidRDefault="00E70DC5" w:rsidP="00E70DC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b/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b/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>Core Courses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b/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E70DC5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E70DC5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E70DC5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E70DC5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2209 Persuasion</w:t>
            </w:r>
          </w:p>
        </w:tc>
        <w:tc>
          <w:tcPr>
            <w:tcW w:w="540" w:type="dxa"/>
            <w:shd w:val="clear" w:color="auto" w:fill="auto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E70DC5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3308 Groups and Communication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b/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 xml:space="preserve">Public Relations Track Courses                                                       </w:t>
            </w:r>
          </w:p>
        </w:tc>
        <w:tc>
          <w:tcPr>
            <w:tcW w:w="540" w:type="dxa"/>
            <w:shd w:val="clear" w:color="auto" w:fill="auto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>1</w:t>
            </w:r>
            <w:r>
              <w:rPr>
                <w:b/>
                <w:sz w:val="16"/>
                <w:szCs w:val="16"/>
              </w:rPr>
              <w:t>8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1110 Media Writing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2241 Intro to Public Relations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E70DC5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 xml:space="preserve">CMP 3307 Social and Interactive Media Campaigns 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rFonts w:ascii="Calibri" w:hAnsi="Calibri"/>
                <w:color w:val="000000"/>
                <w:sz w:val="16"/>
                <w:szCs w:val="16"/>
              </w:rPr>
              <w:t>CMP 3346 Public Relations Writing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 xml:space="preserve">CMP 4446 Public Relations Campaigns                                                                           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E70DC5" w:rsidRPr="00B60C98" w:rsidTr="00F926A8">
        <w:tc>
          <w:tcPr>
            <w:tcW w:w="4860" w:type="dxa"/>
            <w:shd w:val="clear" w:color="auto" w:fill="auto"/>
          </w:tcPr>
          <w:p w:rsidR="00E70DC5" w:rsidRPr="00616719" w:rsidRDefault="00E70DC5" w:rsidP="00E70DC5">
            <w:pPr>
              <w:rPr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Choose ONE of the following:</w:t>
            </w:r>
          </w:p>
        </w:tc>
        <w:tc>
          <w:tcPr>
            <w:tcW w:w="540" w:type="dxa"/>
            <w:shd w:val="clear" w:color="auto" w:fill="auto"/>
          </w:tcPr>
          <w:p w:rsidR="00E70DC5" w:rsidRPr="00616719" w:rsidRDefault="00E70DC5" w:rsidP="00E70DC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E70DC5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4440 Sport Public Relations OR</w:t>
            </w:r>
          </w:p>
        </w:tc>
        <w:tc>
          <w:tcPr>
            <w:tcW w:w="540" w:type="dxa"/>
            <w:vMerge w:val="restart"/>
            <w:vAlign w:val="center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sz w:val="16"/>
                <w:szCs w:val="16"/>
              </w:rPr>
              <w:t>CMP 4437 Illustration and Brand Identity</w:t>
            </w:r>
          </w:p>
        </w:tc>
        <w:tc>
          <w:tcPr>
            <w:tcW w:w="540" w:type="dxa"/>
            <w:vMerge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E70DC5" w:rsidRPr="00B60C98" w:rsidTr="00F758A5">
        <w:tc>
          <w:tcPr>
            <w:tcW w:w="4860" w:type="dxa"/>
            <w:shd w:val="clear" w:color="auto" w:fill="auto"/>
          </w:tcPr>
          <w:p w:rsidR="00E70DC5" w:rsidRPr="00E70DC5" w:rsidRDefault="00E70DC5" w:rsidP="00E70DC5">
            <w:pPr>
              <w:rPr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>CMP Electives:</w:t>
            </w:r>
          </w:p>
        </w:tc>
        <w:tc>
          <w:tcPr>
            <w:tcW w:w="540" w:type="dxa"/>
          </w:tcPr>
          <w:p w:rsidR="00E70DC5" w:rsidRPr="00E70DC5" w:rsidRDefault="00E70DC5" w:rsidP="00E70DC5">
            <w:pPr>
              <w:jc w:val="center"/>
              <w:rPr>
                <w:sz w:val="16"/>
                <w:szCs w:val="16"/>
              </w:rPr>
            </w:pPr>
            <w:r w:rsidRPr="00E70DC5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F758A5">
        <w:tc>
          <w:tcPr>
            <w:tcW w:w="4860" w:type="dxa"/>
            <w:shd w:val="clear" w:color="auto" w:fill="auto"/>
          </w:tcPr>
          <w:p w:rsidR="00E70DC5" w:rsidRPr="003356C4" w:rsidRDefault="00E70DC5" w:rsidP="00E70DC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lete 3 credits from CMP curriculum at 3000-level or above</w:t>
            </w:r>
          </w:p>
        </w:tc>
        <w:tc>
          <w:tcPr>
            <w:tcW w:w="540" w:type="dxa"/>
          </w:tcPr>
          <w:p w:rsidR="00E70DC5" w:rsidRPr="00154A76" w:rsidRDefault="00E70DC5" w:rsidP="00E70D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FE1842" w:rsidRDefault="00E70DC5" w:rsidP="00E70DC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lete 6 credits from CMP curriculum</w:t>
            </w:r>
          </w:p>
        </w:tc>
        <w:tc>
          <w:tcPr>
            <w:tcW w:w="540" w:type="dxa"/>
          </w:tcPr>
          <w:p w:rsidR="00E70DC5" w:rsidRPr="00FE1842" w:rsidRDefault="00E70DC5" w:rsidP="00E70DC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E70DC5" w:rsidRPr="00B60C98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FE1842" w:rsidRDefault="00E70DC5" w:rsidP="00E70DC5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E70DC5" w:rsidRPr="00FE1842" w:rsidRDefault="00E70DC5" w:rsidP="00E70DC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2C6294" w:rsidRDefault="00E70DC5" w:rsidP="00E70DC5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2C6294" w:rsidRDefault="00E70DC5" w:rsidP="00E70DC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E70DC5" w:rsidRDefault="00E70DC5" w:rsidP="00E70D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E70DC5" w:rsidRPr="002B6A71" w:rsidRDefault="00E70DC5" w:rsidP="00E70DC5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0DC5" w:rsidRPr="00B60C98" w:rsidRDefault="00D8771F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0DC5" w:rsidRPr="00B60C98" w:rsidRDefault="00D8771F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</w:tcPr>
          <w:p w:rsidR="00E70DC5" w:rsidRPr="00B60C98" w:rsidRDefault="00E70DC5" w:rsidP="00E70DC5">
            <w:pPr>
              <w:jc w:val="center"/>
              <w:rPr>
                <w:sz w:val="20"/>
                <w:szCs w:val="20"/>
              </w:rPr>
            </w:pPr>
          </w:p>
        </w:tc>
      </w:tr>
      <w:tr w:rsidR="00E70DC5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E70DC5" w:rsidRPr="00E14260" w:rsidRDefault="00E70DC5" w:rsidP="00E70DC5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E70DC5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060525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DC5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060525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DC5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060525" w:rsidP="0006052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DC5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060525" w:rsidP="00E70D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70DC5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0DC5" w:rsidRPr="001F656B" w:rsidRDefault="00E70DC5" w:rsidP="00E70D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  <w:r w:rsidRPr="00953890">
              <w:rPr>
                <w:sz w:val="16"/>
                <w:szCs w:val="16"/>
              </w:rPr>
              <w:t>CMP 2205 Argumentation is suggested for GE Objective 7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E70DC5" w:rsidRPr="00B60C98" w:rsidRDefault="00E70DC5" w:rsidP="00E70DC5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26/2020 </w:t>
            </w:r>
            <w:proofErr w:type="spellStart"/>
            <w:r>
              <w:rPr>
                <w:sz w:val="20"/>
                <w:szCs w:val="20"/>
              </w:rPr>
              <w:t>bgb</w:t>
            </w:r>
            <w:proofErr w:type="spellEnd"/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E70DC5" w:rsidRPr="00B60C98" w:rsidRDefault="00060525" w:rsidP="00E70DC5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E70DC5" w:rsidRPr="00B60C98" w:rsidRDefault="00060525" w:rsidP="00E7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5/22</w:t>
            </w:r>
            <w:r w:rsidR="004F6818">
              <w:rPr>
                <w:sz w:val="20"/>
                <w:szCs w:val="20"/>
              </w:rPr>
              <w:t xml:space="preserve"> vlb</w:t>
            </w: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E70DC5" w:rsidRPr="004C0486" w:rsidRDefault="00E70DC5" w:rsidP="00E70DC5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E70DC5" w:rsidRPr="008C01E4" w:rsidRDefault="00E70DC5" w:rsidP="00E70DC5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E70DC5" w:rsidRPr="004C0486" w:rsidRDefault="00E70DC5" w:rsidP="00E70DC5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E70DC5" w:rsidRDefault="00E70DC5" w:rsidP="00E70DC5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E70DC5" w:rsidRPr="004C0486" w:rsidRDefault="00E70DC5" w:rsidP="00E70DC5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  <w:tr w:rsidR="00E70DC5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0DC5" w:rsidRPr="001F656B" w:rsidRDefault="00E70DC5" w:rsidP="00E70DC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E70DC5" w:rsidRPr="00521695" w:rsidRDefault="00E70DC5" w:rsidP="00E70DC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E70DC5" w:rsidRPr="00B60C98" w:rsidRDefault="00E70DC5" w:rsidP="00E70DC5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7695" w:rsidRDefault="00987695" w:rsidP="008518ED">
      <w:pPr>
        <w:spacing w:after="0" w:line="240" w:lineRule="auto"/>
      </w:pPr>
      <w:r>
        <w:separator/>
      </w:r>
    </w:p>
  </w:endnote>
  <w:endnote w:type="continuationSeparator" w:id="0">
    <w:p w:rsidR="00987695" w:rsidRDefault="00987695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7695" w:rsidRDefault="00987695" w:rsidP="008518ED">
      <w:pPr>
        <w:spacing w:after="0" w:line="240" w:lineRule="auto"/>
      </w:pPr>
      <w:r>
        <w:separator/>
      </w:r>
    </w:p>
  </w:footnote>
  <w:footnote w:type="continuationSeparator" w:id="0">
    <w:p w:rsidR="00987695" w:rsidRDefault="00987695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bUwM7c0MTAws7RU0lEKTi0uzszPAykwqgUAwVAIviwAAAA="/>
  </w:docVars>
  <w:rsids>
    <w:rsidRoot w:val="00BA7BDE"/>
    <w:rsid w:val="000059E7"/>
    <w:rsid w:val="00013EC0"/>
    <w:rsid w:val="0001550E"/>
    <w:rsid w:val="0004615F"/>
    <w:rsid w:val="00056F4B"/>
    <w:rsid w:val="00060525"/>
    <w:rsid w:val="00061C69"/>
    <w:rsid w:val="000717A1"/>
    <w:rsid w:val="0007395E"/>
    <w:rsid w:val="00085859"/>
    <w:rsid w:val="000B6EFB"/>
    <w:rsid w:val="000C4C05"/>
    <w:rsid w:val="000D026C"/>
    <w:rsid w:val="000D3B74"/>
    <w:rsid w:val="000D6D37"/>
    <w:rsid w:val="00112021"/>
    <w:rsid w:val="00121BC3"/>
    <w:rsid w:val="00122166"/>
    <w:rsid w:val="00170351"/>
    <w:rsid w:val="00193CFE"/>
    <w:rsid w:val="00194BA6"/>
    <w:rsid w:val="001B04E4"/>
    <w:rsid w:val="001B3715"/>
    <w:rsid w:val="001B3F81"/>
    <w:rsid w:val="001B6F46"/>
    <w:rsid w:val="001C3064"/>
    <w:rsid w:val="001F656B"/>
    <w:rsid w:val="00212F2C"/>
    <w:rsid w:val="00221773"/>
    <w:rsid w:val="00224181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E5A9E"/>
    <w:rsid w:val="002F0E3A"/>
    <w:rsid w:val="003020DF"/>
    <w:rsid w:val="003356C4"/>
    <w:rsid w:val="00341D25"/>
    <w:rsid w:val="0036386E"/>
    <w:rsid w:val="0037691A"/>
    <w:rsid w:val="00384E42"/>
    <w:rsid w:val="003851CD"/>
    <w:rsid w:val="00386994"/>
    <w:rsid w:val="003B5DA0"/>
    <w:rsid w:val="003D44B3"/>
    <w:rsid w:val="003F238B"/>
    <w:rsid w:val="003F2805"/>
    <w:rsid w:val="003F7D9B"/>
    <w:rsid w:val="00434098"/>
    <w:rsid w:val="00443C4E"/>
    <w:rsid w:val="00462E0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4F6818"/>
    <w:rsid w:val="004F7867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A240C"/>
    <w:rsid w:val="005B4A49"/>
    <w:rsid w:val="005C18A0"/>
    <w:rsid w:val="005E4D62"/>
    <w:rsid w:val="00607E3D"/>
    <w:rsid w:val="006158FE"/>
    <w:rsid w:val="0063135C"/>
    <w:rsid w:val="00631499"/>
    <w:rsid w:val="00650963"/>
    <w:rsid w:val="00652588"/>
    <w:rsid w:val="00663CDA"/>
    <w:rsid w:val="006808E0"/>
    <w:rsid w:val="00686401"/>
    <w:rsid w:val="006A6AF8"/>
    <w:rsid w:val="006C0339"/>
    <w:rsid w:val="006D5CCA"/>
    <w:rsid w:val="006E664E"/>
    <w:rsid w:val="00700B07"/>
    <w:rsid w:val="00714833"/>
    <w:rsid w:val="00714F1E"/>
    <w:rsid w:val="00721FDC"/>
    <w:rsid w:val="00724B1D"/>
    <w:rsid w:val="007526E2"/>
    <w:rsid w:val="00760800"/>
    <w:rsid w:val="007608DB"/>
    <w:rsid w:val="00777362"/>
    <w:rsid w:val="0078060B"/>
    <w:rsid w:val="00792F6D"/>
    <w:rsid w:val="00796365"/>
    <w:rsid w:val="00796890"/>
    <w:rsid w:val="007A4857"/>
    <w:rsid w:val="007B6727"/>
    <w:rsid w:val="007D08FB"/>
    <w:rsid w:val="007D4D67"/>
    <w:rsid w:val="007E04EE"/>
    <w:rsid w:val="007F10D7"/>
    <w:rsid w:val="007F188E"/>
    <w:rsid w:val="00814F40"/>
    <w:rsid w:val="00826C6E"/>
    <w:rsid w:val="008518ED"/>
    <w:rsid w:val="008560B4"/>
    <w:rsid w:val="008621B9"/>
    <w:rsid w:val="00864D96"/>
    <w:rsid w:val="00872859"/>
    <w:rsid w:val="008B1851"/>
    <w:rsid w:val="008C01E4"/>
    <w:rsid w:val="008F1E98"/>
    <w:rsid w:val="008F6048"/>
    <w:rsid w:val="008F6885"/>
    <w:rsid w:val="00936658"/>
    <w:rsid w:val="00943870"/>
    <w:rsid w:val="00944648"/>
    <w:rsid w:val="0095002D"/>
    <w:rsid w:val="00975015"/>
    <w:rsid w:val="0098617C"/>
    <w:rsid w:val="00987695"/>
    <w:rsid w:val="009B42A4"/>
    <w:rsid w:val="009B67E6"/>
    <w:rsid w:val="009F4F49"/>
    <w:rsid w:val="00A3318E"/>
    <w:rsid w:val="00A513C9"/>
    <w:rsid w:val="00A6715D"/>
    <w:rsid w:val="00A82400"/>
    <w:rsid w:val="00A94A30"/>
    <w:rsid w:val="00AA1DB7"/>
    <w:rsid w:val="00AB13A1"/>
    <w:rsid w:val="00AB7151"/>
    <w:rsid w:val="00AC15BC"/>
    <w:rsid w:val="00AC4C57"/>
    <w:rsid w:val="00AC5A04"/>
    <w:rsid w:val="00AF597C"/>
    <w:rsid w:val="00AF742B"/>
    <w:rsid w:val="00B00D09"/>
    <w:rsid w:val="00B10D50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05808"/>
    <w:rsid w:val="00C17DB2"/>
    <w:rsid w:val="00C21E6D"/>
    <w:rsid w:val="00C268BE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4712A"/>
    <w:rsid w:val="00D53A93"/>
    <w:rsid w:val="00D54E33"/>
    <w:rsid w:val="00D8353C"/>
    <w:rsid w:val="00D8570C"/>
    <w:rsid w:val="00D86D33"/>
    <w:rsid w:val="00D8771F"/>
    <w:rsid w:val="00D914C1"/>
    <w:rsid w:val="00DA1BEE"/>
    <w:rsid w:val="00DB202D"/>
    <w:rsid w:val="00DC4E37"/>
    <w:rsid w:val="00DC6C24"/>
    <w:rsid w:val="00DD67D4"/>
    <w:rsid w:val="00DF097F"/>
    <w:rsid w:val="00E14260"/>
    <w:rsid w:val="00E67D37"/>
    <w:rsid w:val="00E70DC5"/>
    <w:rsid w:val="00E71323"/>
    <w:rsid w:val="00E725D8"/>
    <w:rsid w:val="00E7707A"/>
    <w:rsid w:val="00E80337"/>
    <w:rsid w:val="00E9223D"/>
    <w:rsid w:val="00EA443B"/>
    <w:rsid w:val="00EC05FA"/>
    <w:rsid w:val="00EE659E"/>
    <w:rsid w:val="00F02567"/>
    <w:rsid w:val="00F05189"/>
    <w:rsid w:val="00F31FE0"/>
    <w:rsid w:val="00F5131F"/>
    <w:rsid w:val="00F722EA"/>
    <w:rsid w:val="00F74EE3"/>
    <w:rsid w:val="00F758A5"/>
    <w:rsid w:val="00F84E02"/>
    <w:rsid w:val="00F859C0"/>
    <w:rsid w:val="00F926A8"/>
    <w:rsid w:val="00FC0287"/>
    <w:rsid w:val="00FE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8D4A2-D73F-4487-9EC7-676E029C1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0</TotalTime>
  <Pages>2</Pages>
  <Words>978</Words>
  <Characters>557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0-03-26T20:35:00Z</cp:lastPrinted>
  <dcterms:created xsi:type="dcterms:W3CDTF">2022-05-19T19:23:00Z</dcterms:created>
  <dcterms:modified xsi:type="dcterms:W3CDTF">2022-05-19T19:23:00Z</dcterms:modified>
</cp:coreProperties>
</file>